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5B440ACD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7254236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zWLrAIAAMI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" fillcolor="#fbfcfe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40E57A3">
                <wp:extent cx="917931" cy="264788"/>
                <wp:effectExtent l="0" t="0" r="1968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bIw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RMv4sjHV4d4hZ7q59JaWAprlhvhwTxx0AowsLJdwBweXBj6d6SWMauN+&#10;vfce7WE+QItRA4NdYA2bByP5XcPcnM4i0yikCwju5etmeNU7tTLQSNDekFMSo22Qg8idUc+weZYx&#10;FqiIphCxwDS44bIK3ZqB3UXZcpnMYOYtCTf60dIIHtmNHf3UPhNn+zkJMGC3Zhh9Mk/N3zF7tI2e&#10;3i53wZQiROWRzf4C+yI1UL/b4kJ6eU9Wxw2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FZWyMK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18D6108">
                <wp:extent cx="917931" cy="264788"/>
                <wp:effectExtent l="0" t="0" r="21590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0FysA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iI1fb9tTHW4d8iZbi69paWAZrkhPtwTB50AIwvLJdzBwaWBT2d6CaPauF/v&#10;vUd7mA/QYtTAYBdYw+bBSH7XMDens8g0CukCgnv5uhle9U6tDDQStDfklMRoG+QgcmfUM2yeZYwF&#10;KqIpRCwwDW64rEK3ZmB3UbZcJjOYeUvCjX60NIJHdmNHP7XPxNl+TgIM2K0ZRp/MU/N3zB5to6e3&#10;y10wpQhRGfnt2OwvsC9SA/W7LS6kl/dkddzA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QDQXK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0E927072">
                <wp:extent cx="917931" cy="264788"/>
                <wp:effectExtent l="0" t="0" r="15240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MD6sAIAAMk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FiGl60ujg8WWd3OpTM0r6BZbonzD8RCJ8DIwnLx93BwoeHT6U7CqNT2&#10;90fvwR7mA7QY1TDYGVaweTASPxTMzXQWmEY+XkCwr1+3/avay5WGRoL2hpyiGGy96EVutXyGzbMM&#10;sUBFFIWIGabe9peVb9cM7C7KlstoBjNviL9VG0MDeGA3dPRT80ys6ebEw4Dd6X70yTw2f8vsyTZ4&#10;OrPce51XPihPbHYX2BexgbrdFhbS63u0Om3gx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SMwPq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55F763F2">
                <wp:extent cx="917931" cy="264788"/>
                <wp:effectExtent l="0" t="0" r="20320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6b3sAIAAMk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jJ8FizDy1YXxweLrG7n0hmaV9Ast8T5B2KhE2BkYbn4ezi40PDpdCdhVGr7&#10;66P3YA/zAVqMahjsDCvYPBiJ7wrmZjoLTCMfLyDY16/b/lXt5VpDI0F7Q05RDLZe9CK3Wr7A5lmF&#10;WKAiikLEDFNv+8vat2sGdhdlq1U0g5k3xN+qJ0MDeGA3dPRz80Ks6ebEw4Dd6X70ySI2f8vsyTZ4&#10;OrPae51XPihPbHYX2BexgbrdFhbS63u0Om3g5W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Yvpve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2ABE7179">
                <wp:extent cx="917931" cy="264788"/>
                <wp:effectExtent l="0" t="0" r="12700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Cd/sAIAAMk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gp8Fi3jy8ZUh3uHnOnm0ltaCmiWG+LDPXHQCTCysFzCHRxcGvh0ppcwqo37&#10;9d57tIf5AC1GDQx2gTVsHozkdw1zczqLTKOQLiC4l6+b4VXv1MpAI0F7Q05JjLZBDiJ3Rj3D5lnG&#10;WKAimkLEAtPghssqdGsGdhdly2Uyg5m3JNzoR0sjeGQ3dvRT+0yc7eckwIDdmmH0yTw1f8fs0TZ6&#10;ervcBVOKEJVHNvsL7IvUQP1uiwvp5T1ZHT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agJ3+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713FEC1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tQ9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D/aBlfNqY63DvkTDeX3tJSQLPcEB/uiYNOgJGF5RLu4ODSwKczvYRRbdyv&#10;996jPcwHaDFqYLALrGHzYCS/a5ib01lkGoV0AcG9fN0Mr3qnVgYaCdobckpitA1yELkz6hk2zzLG&#10;AhXRFCIWmAY3XFahWzOwuyhbLpMZzLwl4UY/WhrBI7uxo5/aZ+JsPycBBuzWDKNP5qn5O2aPttHT&#10;2+UumFKEqDyy2V9gX6QG6ndbXEgv78nquIEXvwE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RzbUPa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6266A3B2">
                <wp:extent cx="917931" cy="264788"/>
                <wp:effectExtent l="0" t="0" r="1460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VW1sAIAAMk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jI8C5bhZauL471FVrdz6QzNK2iWG+L8PbHQCTCysFz8HRxcaPh0upMwKrX9&#10;/dF7sIf5AC1GNQx2hhVsHozEDwVzczYNTCMfLyDY16/b/lXt5VpDI0F7Q05RDLZe9CK3Wj7D5lmF&#10;WKAiikLEDFNv+8vat2sGdhdlq1U0g5k3xN+oR0MDeGA3dPRT80ys6ebEw4Dd6n70yTw2f8vsyTZ4&#10;OrPae51XPihPbHYX2BexgbrdFhbS63u0Om3g5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e5VbW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7E88D5CC">
                <wp:extent cx="917931" cy="264788"/>
                <wp:effectExtent l="0" t="0" r="2095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Bkn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qcOiW+bEx1uHfImW4uvaWlgGa5IT7cEwedACMLyyXcwcGlgU9negmj2rhf&#10;771He5gP0GLUwGAXWMPmwUh+1zA3p7PINArpAoJ7+boZXvVOrQw0ErQ35JTEaBvkIHJn1DNsnmWM&#10;BSqiKUQsMA1uuKxCt2Zgd1G2XCYzmHlLwo1+tDSCR3ZjRz+1z8TZfk4CDNitGUafzFPzd8webaOn&#10;t8tdMKUIUXlks7/AvkgN1O+2uJBe3pPVcQMvfgM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43AZJ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390D0F79">
                <wp:extent cx="917931" cy="264788"/>
                <wp:effectExtent l="0" t="0" r="2349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5iv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qB1omV82ZjqcO+QM91cektLAc1yQ3y4Jw46AUYWlku4g4NLA5/O9BJGtXG/&#10;3nuP9jAfoMWogcEusIbNg5H8rmFuTmeRaRTSBQT38nUzvOqdWhloJGhvyCmJ0TbIQeTOqGfYPMsY&#10;C1REU4hYYBrccFmFbs3A7qJsuUxmMPOWhBv9aGkEj+zGjn5qn4mz/ZwEGLBbM4w+mafm75g92kZP&#10;b5e7YEoRovLIZn+BfZEaqN9tcSG9vCer4wZ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E/+Yr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45175672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Pg/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pFrj08ZUh3uHnOkG01taCuiWG+LDPXHQCjCzsF3CHRxcGvh2ppcwqo37&#10;9d57tIcBAS1GDUx2gTWsHozkdw2DczqLVKOQLiC4l6+b4VXv1MpAJ0F/Q05JjLZBDiJ3Rj3D6lnG&#10;WKAimkLEAtPghssqdHsGlhdly2Uyg6G3JNzoR0sjeKQ3tvRT+0yc7QclwITdmmH2yTx1f0ft0TZ6&#10;ervcBVOKEJVHNvsLLIzUQf1yixvp5T1ZHV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zo+D+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8D6B895">
                <wp:extent cx="917931" cy="264788"/>
                <wp:effectExtent l="0" t="0" r="120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m3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J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Gd5t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6B586C52">
                <wp:extent cx="917931" cy="264788"/>
                <wp:effectExtent l="0" t="0" r="1714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Yr1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TKN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3xivW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53C6A80B">
                <wp:extent cx="917931" cy="264788"/>
                <wp:effectExtent l="0" t="0" r="26670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gt9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IE1MQ2m4Wmri+ODRVa3g+kMzSvollvi/AOx0Aows7Bd/D0cXGj4drqTMCq1&#10;/f3Re7CHAQEtRjVMdoYVrB6MxA8FgzOdBaqRjxcQ7OvXbf+q9nKloZOgvyGnKAZbL3qRWy2fYfUs&#10;QyxQEUUhYoapt/1l5ds9A8uLsuUymsHQG+Jv1cbQAB7oDS391DwTa7pB8TBhd7qffTKP3d9Se7IN&#10;ns4s917nlQ/KE5vdBRZG7KBuuYWN9PoerU4rePE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1+C32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3A646A77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60864051">
                <wp:extent cx="917931" cy="264788"/>
                <wp:effectExtent l="0" t="0" r="120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W1w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mBNnAXT8LTVxfHBIqvbwXSG5hV0yy1x/oFYaAWYWdgu/h4OLjR8O91JGJXa&#10;/vroPdjDgIAWoxomO8MKVg9G4ruCwZnOAtXIxwsI9vXrtn9Ve7nW0EnQ35BTFIOtF73IrZYvsHpW&#10;IRaoiKIQMcPU2/6y9u2egeVF2WoVzWDoDfG36snQAB7oDS393LwQa7pB8TBhd7qffbKI3d9Se7IN&#10;ns6s9l7nlQ/KE5vdBRZG7KBuuYWN9PoerU4rePk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/dbXC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50FC38E1">
                <wp:extent cx="917931" cy="264788"/>
                <wp:effectExtent l="0" t="0" r="2349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uz4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mBNnEXT+LQx1eHeIWe6wfSWlgK65Yb4cE8ctALMLGyXcAcHlwa+nekljGrj&#10;fr33Hu1hQECLUQOTXWANqwcj+V3D4JzOItUopAsI7uXrZnjVO7Uy0EnQ35BTEqNtkIPInVHPsHqW&#10;MRaoiKYQscA0uOGyCt2egeVF2XKZzGDoLQk3+tHSCB7pjS391D4TZ/tBCTBht2aYfTJP3d9Re7SN&#10;nt4ud8GUIkTlkc3+AgsjdVC/3OJGenlPVscVvPgN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9S7Pi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B8E5AEC">
                <wp:extent cx="917931" cy="264788"/>
                <wp:effectExtent l="0" t="0" r="1841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B+6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zKJ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7EH7q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67F2DC86">
                <wp:extent cx="917931" cy="264788"/>
                <wp:effectExtent l="0" t="0" r="17780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54y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mBNzIJpeNrq4nhvkdXtYDpD8wq65YY4f08stALMLGwXfwcHFxq+ne4kjEpt&#10;f3/0HuxhQECLUQ2TnWEFqwcj8UPB4JxNA9XIxwsI9vXrtn9Ve7nW0EnQ35BTFIOtF73IrZbPsHpW&#10;IRaoiKIQMcPU2/6y9u2egeVF2WoVzWDoDfE36tHQAB7oDS391DwTa7pB8TBht7qffTKP3d9Se7IN&#10;ns6s9l7nlQ/KE5vdBRZG7KBuuYWN9PoerU4rePk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5LnjK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68E78214">
                <wp:extent cx="917931" cy="264788"/>
                <wp:effectExtent l="0" t="0" r="26670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tKg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pFaJTxtTHe4dcqYbTG9pKaBbbogP98RBK8DMwnYJd3BwaeDbmV7CqDbu&#10;13vv0R4GBLQYNTDZBdawejCS3zUMzuksUo1CuoDgXr5uhle9UysDnQT9DTklMdoGOYjcGfUMq2cZ&#10;Y4GKaAoRC0yDGy6r0O0ZWF6ULZfJDIbeknCjHy2N4JHe2NJP7TNxth+UABN2a4bZJ/PU/R21R9vo&#10;6e1yF0wpQlQe2ewvsDBSB/XLLW6kl/dkdVzB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qC0qC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0B05">
        <w:rPr>
          <w:b/>
          <w:bCs/>
          <w:color w:val="096BDE"/>
        </w:rPr>
        <w:t xml:space="preserve"> </w:t>
      </w:r>
      <w:r w:rsidR="00350B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551F2A" wp14:editId="1199501F">
                <wp:extent cx="917931" cy="264788"/>
                <wp:effectExtent l="0" t="0" r="26670" b="24130"/>
                <wp:docPr id="11445799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F28594" w14:textId="3D6BF096" w:rsidR="00350B05" w:rsidRPr="007A002F" w:rsidRDefault="00662608" w:rsidP="00350B0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662608">
                              <w:rPr>
                                <w:color w:val="32383E"/>
                                <w:sz w:val="18"/>
                                <w:szCs w:val="18"/>
                              </w:rPr>
                              <w:t>Postgre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551F2A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CIPHbR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09F28594" w14:textId="3D6BF096" w:rsidR="00350B05" w:rsidRPr="007A002F" w:rsidRDefault="00662608" w:rsidP="00350B0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662608">
                        <w:rPr>
                          <w:color w:val="32383E"/>
                          <w:sz w:val="18"/>
                          <w:szCs w:val="18"/>
                        </w:rPr>
                        <w:t>Postgre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5BFA364F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4EF52CAF">
                <wp:extent cx="917931" cy="264788"/>
                <wp:effectExtent l="0" t="0" r="1587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tYj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VGt82pjqcO+QM91gektLAd1yQ3y4Jw5aAWYWtku4g4NLA9/O9BJGtXG/&#10;3nuP9jAgoMWogckusIbVg5H8rmFwTmeRahTSBQT38nUzvOqdWhnoJOhvyCmJ0TbIQeTOqGdYPcsY&#10;C1REU4hYYBrccFmFbs/A8qJsuUxmMPSWhBv9aGkEj/TGln5qn4mz/aAEmLBbM8w+mafu76g92kZP&#10;b5e7YEoRovLIZn+BhZE6qF9ucSO9vCer4wp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GHrWI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7F134A2">
                <wp:extent cx="917931" cy="264788"/>
                <wp:effectExtent l="0" t="0" r="25400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" fillcolor="#fbfcfe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2155C396">
                <wp:extent cx="917931" cy="264788"/>
                <wp:effectExtent l="0" t="0" r="1714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6Tp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aTSNTxtTHe4dcqYbTG9pKaBbbogP98RBK8DMwnYJd3BwaeDbmV7CqDbu&#10;13vv0R4GBLQYNTDZBdawejCS3zUMzuksUo1CuoDgXr5uhle9UysDnQT9DTklMdoGOYjcGfUMq2cZ&#10;Y4GKaAoRC0yDGy6r0O0ZWF6ULZfJDIbeknCjHy2N4JHe2NJP7TNxth+UABN2a4bZJ/PU/R21R9vo&#10;6e1yF0wpQlQe2ewvsDBSB/XLLW6kl/dkdVzB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ljpOm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2AFCE3DF">
                <wp:extent cx="917931" cy="264788"/>
                <wp:effectExtent l="0" t="0" r="27940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Vh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AFqpsE0PG11cXywyOp2MJ2heQXdckucfyAWWgFmFraLv4eDCw3fTncSRqW2&#10;vz96D/YwIKDFqIbJzrCC1YOR+KFgcKazQDXy8QKCff267V/VXq40dBL0N+QUxWDrRS9yq+UzrJ5l&#10;iAUqoihEzDD1tr+sfLtnYHlRtlxGMxh6Q/yt2hgawAO9oaWfmmdiTTcoHibsTvezT+ax+1tqT7bB&#10;05nl3uu88kF5YrO7wMKIHdQtt7CRXt+j1WkFL14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nsJWG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251AA6D7">
                <wp:extent cx="917931" cy="264788"/>
                <wp:effectExtent l="0" t="0" r="120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0Ns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oCas2Aanra6OD5YZHU7mM7QvIJuuSXOPxALrQAzC9vF38PBhYZvpzsJo1Lb&#10;Xx+9B3sYENBiVMNkZ1jB6sFIfFcwONNZoBr5eAHBvn7d9q9qL9caOgn6G3KKYrD1ohe51fIFVs8q&#10;xAIVURQiZph621/Wvt0zsLwoW62iGQy9If5WPRkawAO9oaWfmxdiTTcoHibsTvezTxax+1tqT7bB&#10;05nV3uu88kF5YrO7wMKIHdQtt7CRXt+j1WkFL38D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tPQ2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1403FCD7">
                <wp:extent cx="917931" cy="264788"/>
                <wp:effectExtent l="0" t="0" r="12065" b="24130"/>
                <wp:docPr id="46912487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Dc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p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NqfEN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1AAC7ECE">
                <wp:extent cx="917931" cy="264788"/>
                <wp:effectExtent l="0" t="0" r="1460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MLk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oCas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vAwu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92EFF07">
                <wp:extent cx="917931" cy="264788"/>
                <wp:effectExtent l="0" t="0" r="10160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Gm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K7R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ulYxpq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A2752BE">
                <wp:extent cx="917931" cy="264788"/>
                <wp:effectExtent l="0" t="0" r="2222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bAu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oCaWTANT1tdHO8tsrodTGdoXkG33BDn74mFVoCZhe3i7+DgQsO3052EUant&#10;74/egz0MCGgxqmGyM6xg9WAkfigYnLNpoBr5eAHBvn7d9q9qL9caOgn6G3KKYrD1ohe51fIZVs8q&#10;xAIVURQiZph621/Wvt0zsLwoW62iGQy9If5GPRoawAO9oaWfmmdiTTcoHibsVvezT+ax+1tqT7bB&#10;05nV3uu88kF5YrO7wMKIHdQtt7CRXt+j1WkFL1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rZsC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E2FC922">
                <wp:extent cx="917931" cy="264788"/>
                <wp:effectExtent l="0" t="0" r="2730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y8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1CrxaWOqw71DznSD6S0tBXTLDfHhnjhoBZhZ2C7hDg4uDXw700sY1cb9&#10;eu892sOAgBajBia7wBpWD0byu4bBOZ1FqlFIFxDcy9fN8Kp3amWgk6C/IackRtsgB5E7o55h9Sxj&#10;LFARTSFigWlww2UVuj0Dy4uy5TKZwdBbEm70o6URPNIbW/qpfSbO9oMSYMJuzTD7ZJ66v6P2aBs9&#10;vV3ugilFiMojm/0FFkbqoH65xY308p6sjit48Rs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hD8vK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414C815C">
                <wp:extent cx="917931" cy="264788"/>
                <wp:effectExtent l="0" t="0" r="2222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300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i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6ffT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66F0FFC3">
                <wp:extent cx="917931" cy="264788"/>
                <wp:effectExtent l="0" t="0" r="11430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Oe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NYanra6OD5YZHU7mM7QvIJuuSXOPxALrQAzC9vF38PBhYZvpzsJo1Lb&#10;3x+9B3sYENBiVMNkZ1jB6sFI/FAwONNZoBr5eAHBvn7d9q9qL1caOgn6G3KKYrD1ohe51fIZVs8y&#10;xAIVURQiZph6219Wvt0zsLwoWy6jGQy9If5WbQwN4IHe0NJPzTOxphsUDxN2p/vZJ/PY/S21J9vg&#10;6cxy73Ve+aA8sdldYGHEDuqWW9hIr+/R6rSCFy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IsJ45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0B1E939B">
                <wp:extent cx="917931" cy="264788"/>
                <wp:effectExtent l="0" t="0" r="21590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mIWsQ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oMbdM33MZUh3uHnOkG01taCuiWG+LDPXHQCjCzsF3CHRxcGvh2ppcwqo37&#10;9d57tIcBAS1GDUx2gTWsHozkdw2DczqLVKOQLiC4l6+b4VXv1MpAJ0F/Q05JjLZBDiJ3Rj3D6lnG&#10;WKAimkLEAtPghssqdHsGlhdly2Uyg6G3JNzoR0sjeKQ3tvRT+0yc7QclwITdmmH2yTx1f0ft0TZ6&#10;ervcBVOKEJWR4I7N/gILI3VQv9ziRnp5T1bHFbz4DQ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7hmIW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4A21AFD5">
                <wp:extent cx="917931" cy="264788"/>
                <wp:effectExtent l="0" t="0" r="17780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FU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J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CoQkV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906E4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73B2C329" w14:textId="77777777" w:rsidR="0031511A" w:rsidRDefault="0031511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654E9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7779A148" w14:textId="77777777" w:rsidR="0031511A" w:rsidRDefault="0031511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>
      <o:colormru v:ext="edit" colors="#2e3440,#fbfcfd,white"/>
      <o:colormenu v:ext="edit" fill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36D2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2790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C0CCC"/>
    <w:rsid w:val="008C55B7"/>
    <w:rsid w:val="008D2986"/>
    <w:rsid w:val="008D4D1B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87D81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634A"/>
    <w:rsid w:val="00D66D93"/>
    <w:rsid w:val="00D67244"/>
    <w:rsid w:val="00D675F4"/>
    <w:rsid w:val="00D71DCD"/>
    <w:rsid w:val="00D721BD"/>
    <w:rsid w:val="00D73957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2e3440,#fbfcfd,white"/>
      <o:colormenu v:ext="edit" fillcolor="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1</TotalTime>
  <Pages>1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943</cp:revision>
  <cp:lastPrinted>2023-08-22T15:33:00Z</cp:lastPrinted>
  <dcterms:created xsi:type="dcterms:W3CDTF">2022-02-28T00:59:00Z</dcterms:created>
  <dcterms:modified xsi:type="dcterms:W3CDTF">2023-09-13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